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969696">
    <v:background id="_x0000_s1025" o:bwmode="white" fillcolor="#969696" o:targetscreensize="1024,768">
      <v:fill color2="fill lighten(57)" angle="-45" focusposition=".5,.5" focussize="" method="linear sigma" focus="-50%" type="gradient"/>
    </v:background>
  </w:background>
  <w:body>
    <w:p w14:paraId="7C757D25" w14:textId="49C6FB52" w:rsidR="0041220D" w:rsidRPr="000F614C" w:rsidRDefault="004119F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87444F" wp14:editId="6A8FD3D5">
            <wp:simplePos x="0" y="0"/>
            <wp:positionH relativeFrom="column">
              <wp:posOffset>-13335</wp:posOffset>
            </wp:positionH>
            <wp:positionV relativeFrom="paragraph">
              <wp:posOffset>-279400</wp:posOffset>
            </wp:positionV>
            <wp:extent cx="1571625" cy="628650"/>
            <wp:effectExtent l="0" t="0" r="9525" b="0"/>
            <wp:wrapNone/>
            <wp:docPr id="2" name="Picture 2" descr="OCA » International Fencing Federation (FI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CA » International Fencing Federation (FIE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88291" w14:textId="31F9733F" w:rsidR="001046C6" w:rsidRPr="003D53CC" w:rsidRDefault="001046C6">
      <w:pPr>
        <w:jc w:val="center"/>
        <w:rPr>
          <w:rFonts w:ascii="Calibri" w:hAnsi="Calibri"/>
          <w:b/>
          <w:color w:val="08286C"/>
          <w:sz w:val="32"/>
          <w:szCs w:val="32"/>
        </w:rPr>
      </w:pPr>
    </w:p>
    <w:p w14:paraId="2CE0AFDC" w14:textId="77777777" w:rsidR="00177410" w:rsidRPr="00177410" w:rsidRDefault="00177410" w:rsidP="00177410">
      <w:pPr>
        <w:pBdr>
          <w:bottom w:val="thinThickSmallGap" w:sz="24" w:space="1" w:color="08286C"/>
        </w:pBdr>
        <w:jc w:val="center"/>
        <w:rPr>
          <w:rFonts w:ascii="Futura-Bold" w:hAnsi="Futura-Bold"/>
          <w:b/>
          <w:color w:val="08286C"/>
          <w:sz w:val="36"/>
          <w:szCs w:val="36"/>
          <w:lang w:val="en-US"/>
        </w:rPr>
      </w:pPr>
      <w:r w:rsidRPr="00177410">
        <w:rPr>
          <w:rFonts w:ascii="Futura-Bold" w:hAnsi="Futura-Bold"/>
          <w:b/>
          <w:color w:val="08286C"/>
          <w:sz w:val="36"/>
          <w:szCs w:val="36"/>
          <w:lang w:val="en-US"/>
        </w:rPr>
        <w:t>Novak Perovic (RSA)</w:t>
      </w:r>
    </w:p>
    <w:p w14:paraId="3D98971C" w14:textId="2A00DC70" w:rsidR="0041220D" w:rsidRPr="007C3A82" w:rsidRDefault="0041220D" w:rsidP="00CE5E79">
      <w:pPr>
        <w:pBdr>
          <w:bottom w:val="thinThickSmallGap" w:sz="24" w:space="1" w:color="08286C"/>
        </w:pBdr>
        <w:rPr>
          <w:rFonts w:ascii="Calibri" w:hAnsi="Calibri"/>
          <w:color w:val="08286C"/>
          <w:sz w:val="24"/>
          <w:szCs w:val="24"/>
          <w:lang w:val="en-US"/>
        </w:rPr>
      </w:pPr>
    </w:p>
    <w:p w14:paraId="5A9932E1" w14:textId="77777777" w:rsidR="00177410" w:rsidRPr="00177410" w:rsidRDefault="00177410" w:rsidP="00177410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</w:p>
    <w:p w14:paraId="4241D55A" w14:textId="77777777" w:rsidR="00177410" w:rsidRPr="00177410" w:rsidRDefault="00177410" w:rsidP="00173277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  <w:t>Education</w:t>
      </w:r>
    </w:p>
    <w:p w14:paraId="72A2C1F2" w14:textId="77777777" w:rsidR="00177410" w:rsidRPr="00177410" w:rsidRDefault="00177410" w:rsidP="00173277">
      <w:pPr>
        <w:widowControl/>
        <w:numPr>
          <w:ilvl w:val="0"/>
          <w:numId w:val="16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University: School of Mechanical Engineering, University of Belgrade, </w:t>
      </w:r>
      <w:proofErr w:type="gramStart"/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Yugoslavia,  Master</w:t>
      </w:r>
      <w:proofErr w:type="gramEnd"/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 of Science (mechanical engineering)</w:t>
      </w:r>
    </w:p>
    <w:p w14:paraId="68F76277" w14:textId="77777777" w:rsidR="00177410" w:rsidRPr="00177410" w:rsidRDefault="00177410" w:rsidP="00173277">
      <w:pPr>
        <w:widowControl/>
        <w:numPr>
          <w:ilvl w:val="0"/>
          <w:numId w:val="17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Post-graduate studies: School of Mechanical Engineering, University of Belgrade, Yugoslavia </w:t>
      </w:r>
    </w:p>
    <w:p w14:paraId="75894B50" w14:textId="77777777" w:rsidR="00177410" w:rsidRPr="00177410" w:rsidRDefault="00177410" w:rsidP="00173277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</w:p>
    <w:p w14:paraId="2F1B4555" w14:textId="77777777" w:rsidR="00177410" w:rsidRPr="00177410" w:rsidRDefault="00177410" w:rsidP="00173277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  <w:t xml:space="preserve">Specialized Studies </w:t>
      </w:r>
    </w:p>
    <w:p w14:paraId="443F9EBA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School of Economic Science, University of Belgrade, Yugoslavia, diploma in international trade and marketing</w:t>
      </w:r>
    </w:p>
    <w:p w14:paraId="57B91F09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Professional exam - Registered as a professional engineer specialized course: Project Management</w:t>
      </w:r>
    </w:p>
    <w:p w14:paraId="73E87176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Specialized course: Business Management at Corporate Level</w:t>
      </w:r>
    </w:p>
    <w:p w14:paraId="3755A9DD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School for Physical Education, University of Belgrade, Yugoslavia, Sport Management College, Senior Manager in Sport.</w:t>
      </w:r>
    </w:p>
    <w:p w14:paraId="6C624FA2" w14:textId="77777777" w:rsidR="00177410" w:rsidRPr="00177410" w:rsidRDefault="00177410" w:rsidP="00173277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Important Note: Emigrated to South Africa in 1992. South African Citizen since April 2001.</w:t>
      </w:r>
    </w:p>
    <w:p w14:paraId="1295FD94" w14:textId="77777777" w:rsidR="00177410" w:rsidRPr="00177410" w:rsidRDefault="00177410" w:rsidP="00173277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</w:p>
    <w:p w14:paraId="1F2DD6D5" w14:textId="77777777" w:rsidR="00177410" w:rsidRPr="00177410" w:rsidRDefault="00177410" w:rsidP="00173277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  <w:t>Employment Record:</w:t>
      </w:r>
    </w:p>
    <w:p w14:paraId="3C976878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2021 – NP Engineering Consulting: Lead Consultant </w:t>
      </w:r>
    </w:p>
    <w:p w14:paraId="178F9B30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proofErr w:type="gramStart"/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November,</w:t>
      </w:r>
      <w:proofErr w:type="gramEnd"/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 2010 – June, 2016 – DRA Mineral Projects: Lead Design Engineer</w:t>
      </w:r>
    </w:p>
    <w:p w14:paraId="7B4140DF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proofErr w:type="gramStart"/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May,</w:t>
      </w:r>
      <w:proofErr w:type="gramEnd"/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 2005 – November, 2010 – Savannah Metallurgical Systems: Main Design Engineer; April, 2000 – May, 2005 – ROFO Engineering: Factory Manager</w:t>
      </w:r>
    </w:p>
    <w:p w14:paraId="1162B34F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March, 1993 – April, 2000 – META Systems (PTY) </w:t>
      </w:r>
      <w:proofErr w:type="gramStart"/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Ltd.,:</w:t>
      </w:r>
      <w:proofErr w:type="gramEnd"/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 Partner-Director </w:t>
      </w:r>
    </w:p>
    <w:p w14:paraId="1285A0C3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1981-1993 – University Lecturer, University of Belgrade, Yugoslavia, School of Railway Engineering, Subject: Theory of Train Traction and Locomotive Design</w:t>
      </w:r>
    </w:p>
    <w:p w14:paraId="2B75221F" w14:textId="77777777" w:rsidR="00177410" w:rsidRPr="00177410" w:rsidRDefault="00177410" w:rsidP="00173277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</w:p>
    <w:p w14:paraId="47AACB77" w14:textId="77777777" w:rsidR="00177410" w:rsidRPr="00177410" w:rsidRDefault="00177410" w:rsidP="00173277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  <w:t>Engagement in Fencing:</w:t>
      </w:r>
    </w:p>
    <w:p w14:paraId="7E4C63A7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12 - Elected member of the FIE Executive Committee</w:t>
      </w:r>
    </w:p>
    <w:p w14:paraId="5397EC30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21 – Secretary General of the CAE (African Fencing Confederation)</w:t>
      </w:r>
    </w:p>
    <w:p w14:paraId="064CC449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12 – 2021 – Vice President of the CAE (African Fencing Confederation)</w:t>
      </w:r>
    </w:p>
    <w:p w14:paraId="4A12C5A3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2009 - 2017 – President of SAAFA (South African Amateur Fencing Association) </w:t>
      </w:r>
    </w:p>
    <w:p w14:paraId="4D34E2FE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2007 – 2009 – Vice President of South African Amateur Fencing Association</w:t>
      </w:r>
    </w:p>
    <w:p w14:paraId="00F50FE1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2006 – External Member of the Board of South African Amateur Fencing Association </w:t>
      </w:r>
    </w:p>
    <w:p w14:paraId="546EE9E7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 xml:space="preserve">2004 – 2006 – Member of the Board of Gauteng Fencing Association Committee </w:t>
      </w:r>
    </w:p>
    <w:p w14:paraId="3E10217B" w14:textId="77777777" w:rsidR="00177410" w:rsidRPr="00177410" w:rsidRDefault="00177410" w:rsidP="00173277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</w:p>
    <w:p w14:paraId="0BE13378" w14:textId="77777777" w:rsidR="00177410" w:rsidRPr="00177410" w:rsidRDefault="00177410" w:rsidP="00173277">
      <w:pPr>
        <w:widowControl/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b/>
          <w:bCs/>
          <w:color w:val="08286C"/>
          <w:kern w:val="0"/>
          <w:sz w:val="22"/>
          <w:lang w:val="en-US" w:eastAsia="en-US"/>
        </w:rPr>
        <w:t>Engagement in Sport (Yugoslavia):</w:t>
      </w:r>
    </w:p>
    <w:p w14:paraId="59803685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1977 – 1992 – Management in sport (basketball and football) at regional and national levels in Yugoslavia</w:t>
      </w:r>
    </w:p>
    <w:p w14:paraId="26B86170" w14:textId="77777777" w:rsidR="00177410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1973 – Stopped playing basketball due to serious injury</w:t>
      </w:r>
    </w:p>
    <w:p w14:paraId="58B1588F" w14:textId="37B705ED" w:rsidR="00871E5A" w:rsidRPr="00177410" w:rsidRDefault="00177410" w:rsidP="00173277">
      <w:pPr>
        <w:widowControl/>
        <w:numPr>
          <w:ilvl w:val="0"/>
          <w:numId w:val="18"/>
        </w:numPr>
        <w:suppressAutoHyphens w:val="0"/>
        <w:spacing w:before="40" w:after="40" w:line="276" w:lineRule="auto"/>
        <w:jc w:val="left"/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</w:pPr>
      <w:r w:rsidRPr="00177410">
        <w:rPr>
          <w:rFonts w:ascii="Futura Std Book" w:eastAsia="Calibri" w:hAnsi="Futura Std Book" w:cs="Calibri"/>
          <w:color w:val="08286C"/>
          <w:kern w:val="0"/>
          <w:sz w:val="22"/>
          <w:lang w:val="en-US" w:eastAsia="en-US"/>
        </w:rPr>
        <w:t>1965 – 1973 – Basketball player</w:t>
      </w:r>
    </w:p>
    <w:sectPr w:rsidR="00871E5A" w:rsidRPr="00177410">
      <w:pgSz w:w="11906" w:h="16838"/>
      <w:pgMar w:top="720" w:right="720" w:bottom="720" w:left="720" w:header="720" w:footer="720" w:gutter="0"/>
      <w:cols w:space="720"/>
      <w:docGrid w:linePitch="600" w:charSpace="389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33CB4" w14:textId="77777777" w:rsidR="00CF48AA" w:rsidRDefault="00CF48AA" w:rsidP="00CF48AA">
      <w:r>
        <w:separator/>
      </w:r>
    </w:p>
  </w:endnote>
  <w:endnote w:type="continuationSeparator" w:id="0">
    <w:p w14:paraId="2E5A27A0" w14:textId="77777777" w:rsidR="00CF48AA" w:rsidRDefault="00CF48AA" w:rsidP="00CF4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nt278">
    <w:altName w:val="Times New Roman"/>
    <w:charset w:val="00"/>
    <w:family w:val="roman"/>
    <w:pitch w:val="variable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Futura-Bold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Futura Std Book">
    <w:panose1 w:val="020B0502020204020303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C9AA7" w14:textId="77777777" w:rsidR="00CF48AA" w:rsidRDefault="00CF48AA" w:rsidP="00CF48AA">
      <w:r>
        <w:separator/>
      </w:r>
    </w:p>
  </w:footnote>
  <w:footnote w:type="continuationSeparator" w:id="0">
    <w:p w14:paraId="365E4CA8" w14:textId="77777777" w:rsidR="00CF48AA" w:rsidRDefault="00CF48AA" w:rsidP="00CF4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532D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E7368"/>
    <w:multiLevelType w:val="hybridMultilevel"/>
    <w:tmpl w:val="4D8C639C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D0ABF"/>
    <w:multiLevelType w:val="hybridMultilevel"/>
    <w:tmpl w:val="CAFCD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8424A"/>
    <w:multiLevelType w:val="hybridMultilevel"/>
    <w:tmpl w:val="A1D05A78"/>
    <w:lvl w:ilvl="0" w:tplc="86E233BE">
      <w:start w:val="2002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AD29E6"/>
    <w:multiLevelType w:val="hybridMultilevel"/>
    <w:tmpl w:val="0F8E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A51D6A"/>
    <w:multiLevelType w:val="hybridMultilevel"/>
    <w:tmpl w:val="4970E5B2"/>
    <w:lvl w:ilvl="0" w:tplc="86E233BE">
      <w:start w:val="2002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CA7C7B"/>
    <w:multiLevelType w:val="hybridMultilevel"/>
    <w:tmpl w:val="DFBCF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21D00"/>
    <w:multiLevelType w:val="hybridMultilevel"/>
    <w:tmpl w:val="5E681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8C60DA"/>
    <w:multiLevelType w:val="hybridMultilevel"/>
    <w:tmpl w:val="4E22C27C"/>
    <w:lvl w:ilvl="0" w:tplc="ADD409A4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B40AC"/>
    <w:multiLevelType w:val="hybridMultilevel"/>
    <w:tmpl w:val="DE2A8D70"/>
    <w:lvl w:ilvl="0" w:tplc="1EF03464">
      <w:numFmt w:val="bullet"/>
      <w:lvlText w:val="•"/>
      <w:lvlJc w:val="left"/>
      <w:pPr>
        <w:ind w:left="36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3854BB"/>
    <w:multiLevelType w:val="hybridMultilevel"/>
    <w:tmpl w:val="224E59BA"/>
    <w:lvl w:ilvl="0" w:tplc="3BA21C4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320ACB"/>
    <w:multiLevelType w:val="hybridMultilevel"/>
    <w:tmpl w:val="616CC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2A49"/>
    <w:multiLevelType w:val="hybridMultilevel"/>
    <w:tmpl w:val="2698F7F8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D4443"/>
    <w:multiLevelType w:val="hybridMultilevel"/>
    <w:tmpl w:val="6B10D5C2"/>
    <w:lvl w:ilvl="0" w:tplc="83641F7E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0D11D2"/>
    <w:multiLevelType w:val="hybridMultilevel"/>
    <w:tmpl w:val="9B7C4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FB6381"/>
    <w:multiLevelType w:val="hybridMultilevel"/>
    <w:tmpl w:val="1E78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5C6691"/>
    <w:multiLevelType w:val="hybridMultilevel"/>
    <w:tmpl w:val="0A98DFF8"/>
    <w:lvl w:ilvl="0" w:tplc="86E233BE">
      <w:start w:val="2002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EF27CF"/>
    <w:multiLevelType w:val="hybridMultilevel"/>
    <w:tmpl w:val="DC44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2"/>
  </w:num>
  <w:num w:numId="4">
    <w:abstractNumId w:val="1"/>
  </w:num>
  <w:num w:numId="5">
    <w:abstractNumId w:val="9"/>
  </w:num>
  <w:num w:numId="6">
    <w:abstractNumId w:val="17"/>
  </w:num>
  <w:num w:numId="7">
    <w:abstractNumId w:val="14"/>
  </w:num>
  <w:num w:numId="8">
    <w:abstractNumId w:val="13"/>
  </w:num>
  <w:num w:numId="9">
    <w:abstractNumId w:val="2"/>
  </w:num>
  <w:num w:numId="10">
    <w:abstractNumId w:val="6"/>
  </w:num>
  <w:num w:numId="11">
    <w:abstractNumId w:val="7"/>
  </w:num>
  <w:num w:numId="12">
    <w:abstractNumId w:val="11"/>
  </w:num>
  <w:num w:numId="13">
    <w:abstractNumId w:val="16"/>
  </w:num>
  <w:num w:numId="14">
    <w:abstractNumId w:val="3"/>
  </w:num>
  <w:num w:numId="15">
    <w:abstractNumId w:val="5"/>
  </w:num>
  <w:num w:numId="16">
    <w:abstractNumId w:val="15"/>
  </w:num>
  <w:num w:numId="17">
    <w:abstractNumId w:val="8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efaultTabStop w:val="84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2529">
      <v:textbox inset="5.85pt,.7pt,5.85pt,.7pt"/>
      <o:colormru v:ext="edit" colors="#b2b2b2,#ddd,#eaeaea"/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jA3MTCxsDAxtjRV0lEKTi0uzszPAykwqgUA9CqjtCwAAAA="/>
  </w:docVars>
  <w:rsids>
    <w:rsidRoot w:val="00E6064A"/>
    <w:rsid w:val="000745D9"/>
    <w:rsid w:val="00075381"/>
    <w:rsid w:val="00081B3C"/>
    <w:rsid w:val="000E6FAA"/>
    <w:rsid w:val="000F614C"/>
    <w:rsid w:val="001046C6"/>
    <w:rsid w:val="00173277"/>
    <w:rsid w:val="00177410"/>
    <w:rsid w:val="001774CD"/>
    <w:rsid w:val="0033073C"/>
    <w:rsid w:val="00341F2B"/>
    <w:rsid w:val="00372E13"/>
    <w:rsid w:val="0039245C"/>
    <w:rsid w:val="003B1DFA"/>
    <w:rsid w:val="003C363A"/>
    <w:rsid w:val="003D53CC"/>
    <w:rsid w:val="003E5550"/>
    <w:rsid w:val="003F33EB"/>
    <w:rsid w:val="004119F3"/>
    <w:rsid w:val="0041220D"/>
    <w:rsid w:val="00472A93"/>
    <w:rsid w:val="00664817"/>
    <w:rsid w:val="006A132A"/>
    <w:rsid w:val="006C26F4"/>
    <w:rsid w:val="00703C0C"/>
    <w:rsid w:val="007436AC"/>
    <w:rsid w:val="007C3A82"/>
    <w:rsid w:val="00871E5A"/>
    <w:rsid w:val="008C6E2D"/>
    <w:rsid w:val="00927F9B"/>
    <w:rsid w:val="00981A45"/>
    <w:rsid w:val="009A03AD"/>
    <w:rsid w:val="009D07BD"/>
    <w:rsid w:val="009D300F"/>
    <w:rsid w:val="009D7EE7"/>
    <w:rsid w:val="00A255B2"/>
    <w:rsid w:val="00A603C1"/>
    <w:rsid w:val="00A81D88"/>
    <w:rsid w:val="00B13B9A"/>
    <w:rsid w:val="00B65203"/>
    <w:rsid w:val="00B74601"/>
    <w:rsid w:val="00B809D9"/>
    <w:rsid w:val="00B848FE"/>
    <w:rsid w:val="00BA4F2D"/>
    <w:rsid w:val="00C156D7"/>
    <w:rsid w:val="00C34916"/>
    <w:rsid w:val="00CE5E79"/>
    <w:rsid w:val="00CF48AA"/>
    <w:rsid w:val="00D80F7A"/>
    <w:rsid w:val="00D843E2"/>
    <w:rsid w:val="00DC7F26"/>
    <w:rsid w:val="00E01B48"/>
    <w:rsid w:val="00E30764"/>
    <w:rsid w:val="00E6064A"/>
    <w:rsid w:val="00E85AE3"/>
    <w:rsid w:val="00EE6832"/>
    <w:rsid w:val="00EE7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>
      <v:textbox inset="5.85pt,.7pt,5.85pt,.7pt"/>
      <o:colormru v:ext="edit" colors="#b2b2b2,#ddd,#eaeaea"/>
      <o:colormenu v:ext="edit" fillcolor="none [3052]"/>
    </o:shapedefaults>
    <o:shapelayout v:ext="edit">
      <o:idmap v:ext="edit" data="1"/>
    </o:shapelayout>
  </w:shapeDefaults>
  <w:doNotEmbedSmartTags/>
  <w:decimalSymbol w:val="."/>
  <w:listSeparator w:val=","/>
  <w14:docId w14:val="51146E3B"/>
  <w15:chartTrackingRefBased/>
  <w15:docId w15:val="{492B801C-2A48-48FE-ABE0-5D332F7D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jc w:val="both"/>
    </w:pPr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Heading2">
    <w:name w:val="heading 2"/>
    <w:basedOn w:val="Normal"/>
    <w:link w:val="Heading2Char"/>
    <w:uiPriority w:val="9"/>
    <w:qFormat/>
    <w:rsid w:val="00927F9B"/>
    <w:pPr>
      <w:widowControl/>
      <w:suppressAutoHyphens w:val="0"/>
      <w:spacing w:before="100" w:beforeAutospacing="1" w:after="100" w:afterAutospacing="1"/>
      <w:jc w:val="left"/>
      <w:outlineLvl w:val="1"/>
    </w:pPr>
    <w:rPr>
      <w:rFonts w:ascii="MS PGothic" w:eastAsia="MS PGothic" w:hAnsi="MS PGothic" w:cs="MS PGothic"/>
      <w:b/>
      <w:bCs/>
      <w:kern w:val="0"/>
      <w:sz w:val="36"/>
      <w:szCs w:val="3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customStyle="1" w:styleId="a">
    <w:name w:val="書式なし (文字)"/>
    <w:rPr>
      <w:rFonts w:ascii="MS Gothic" w:eastAsia="MS Gothic" w:hAnsi="MS Gothic" w:cs="Courier New"/>
      <w:sz w:val="20"/>
      <w:szCs w:val="21"/>
    </w:rPr>
  </w:style>
  <w:style w:type="character" w:customStyle="1" w:styleId="a0">
    <w:name w:val="ヘッダー (文字)"/>
    <w:basedOn w:val="DefaultParagraphFont1"/>
  </w:style>
  <w:style w:type="character" w:customStyle="1" w:styleId="a1">
    <w:name w:val="フッター (文字)"/>
    <w:basedOn w:val="DefaultParagraphFont1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PlainText1">
    <w:name w:val="Plain Text1"/>
    <w:basedOn w:val="Normal"/>
    <w:pPr>
      <w:jc w:val="left"/>
    </w:pPr>
    <w:rPr>
      <w:rFonts w:ascii="MS Gothic" w:eastAsia="MS Gothic" w:hAnsi="MS Gothic" w:cs="Courier New"/>
      <w:sz w:val="20"/>
      <w:szCs w:val="21"/>
    </w:rPr>
  </w:style>
  <w:style w:type="paragraph" w:styleId="Header">
    <w:name w:val="header"/>
    <w:basedOn w:val="Normal"/>
    <w:pPr>
      <w:suppressLineNumbers/>
      <w:tabs>
        <w:tab w:val="center" w:pos="4252"/>
        <w:tab w:val="right" w:pos="8504"/>
      </w:tabs>
    </w:pPr>
  </w:style>
  <w:style w:type="paragraph" w:styleId="Footer">
    <w:name w:val="footer"/>
    <w:basedOn w:val="Normal"/>
    <w:pPr>
      <w:suppressLineNumbers/>
      <w:tabs>
        <w:tab w:val="center" w:pos="4252"/>
        <w:tab w:val="right" w:pos="8504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7EE7"/>
    <w:rPr>
      <w:rFonts w:ascii="MS Mincho" w:eastAsia="MS Mincho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D7EE7"/>
    <w:rPr>
      <w:rFonts w:ascii="MS Mincho" w:hAnsi="Century" w:cs="font278"/>
      <w:kern w:val="1"/>
      <w:sz w:val="18"/>
      <w:szCs w:val="18"/>
      <w:lang w:eastAsia="ar-SA"/>
    </w:rPr>
  </w:style>
  <w:style w:type="character" w:styleId="CommentReference">
    <w:name w:val="annotation reference"/>
    <w:uiPriority w:val="99"/>
    <w:semiHidden/>
    <w:unhideWhenUsed/>
    <w:rsid w:val="009D7EE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EE7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9D7EE7"/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E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D7EE7"/>
    <w:rPr>
      <w:rFonts w:ascii="Century" w:eastAsia="SimSun" w:hAnsi="Century" w:cs="font278"/>
      <w:b/>
      <w:bCs/>
      <w:kern w:val="1"/>
      <w:sz w:val="21"/>
      <w:szCs w:val="22"/>
      <w:lang w:eastAsia="ar-SA"/>
    </w:rPr>
  </w:style>
  <w:style w:type="character" w:customStyle="1" w:styleId="Heading2Char">
    <w:name w:val="Heading 2 Char"/>
    <w:link w:val="Heading2"/>
    <w:uiPriority w:val="9"/>
    <w:rsid w:val="00927F9B"/>
    <w:rPr>
      <w:rFonts w:ascii="MS PGothic" w:eastAsia="MS PGothic" w:hAnsi="MS PGothic" w:cs="MS PGothic"/>
      <w:b/>
      <w:bCs/>
      <w:sz w:val="36"/>
      <w:szCs w:val="36"/>
    </w:rPr>
  </w:style>
  <w:style w:type="paragraph" w:styleId="ListParagraph">
    <w:name w:val="List Paragraph"/>
    <w:basedOn w:val="Normal"/>
    <w:uiPriority w:val="72"/>
    <w:qFormat/>
    <w:rsid w:val="00B13B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BA437-A7F0-487C-BCF7-AD2B600B0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1</Words>
  <Characters>172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da</dc:creator>
  <cp:keywords/>
  <cp:lastModifiedBy>Ekaterina Mashina</cp:lastModifiedBy>
  <cp:revision>3</cp:revision>
  <cp:lastPrinted>2022-02-22T11:39:00Z</cp:lastPrinted>
  <dcterms:created xsi:type="dcterms:W3CDTF">2022-02-22T13:27:00Z</dcterms:created>
  <dcterms:modified xsi:type="dcterms:W3CDTF">2022-02-22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